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Date:</w:t>
      </w:r>
      <w:r>
        <w:t xml:space="preserve"> </w:t>
      </w:r>
      <w:r>
        <w:t xml:space="preserve">[Today's Date]</w:t>
      </w:r>
    </w:p>
    <w:p>
      <w:pPr>
        <w:pStyle w:val="BodyText"/>
      </w:pPr>
      <w:r>
        <w:rPr>
          <w:iCs/>
          <w:i/>
        </w:rPr>
        <w:t xml:space="preserve">To the Hiring Team at [Company Name],</w:t>
      </w:r>
    </w:p>
    <w:p>
      <w:pPr>
        <w:pStyle w:val="BodyText"/>
      </w:pPr>
      <w:r>
        <w:t xml:space="preserve">I am writing to express my enthusiastic interest in the Software Engineer position at your organization in Chile Santiago. As a passionate software engineer with a strong technical background and a deep appreciation for innovation, I am eager to contribute my skills and experience to a dynamic team like yours. Chile Santiago, known for its vibrant tech ecosystem and growing startups, represents an ideal environment where my expertise in software development can thrive while aligning with your company’s mission to drive digital transformation.</w:t>
      </w:r>
    </w:p>
    <w:bookmarkStart w:id="20" w:name="X1be5c85b369d49451769b7471fca1587e6314ae"/>
    <w:p>
      <w:pPr>
        <w:pStyle w:val="Heading2"/>
      </w:pPr>
      <w:r>
        <w:t xml:space="preserve">Why Software Engineer? A Career Rooted in Problem-Solving</w:t>
      </w:r>
    </w:p>
    <w:p>
      <w:pPr>
        <w:pStyle w:val="FirstParagraph"/>
      </w:pPr>
      <w:r>
        <w:t xml:space="preserve">Throughout my career as a Software Engineer, I have dedicated myself to creating scalable, efficient, and user-centric solutions. My journey began with a fascination for how technology can simplify complex problems, and it has since evolved into a commitment to delivering high-quality software that meets both technical and business objectives. Whether designing backend systems or developing intuitive front-end interfaces, I approach every project with a focus on collaboration, continuous learning, and attention to detail.</w:t>
      </w:r>
    </w:p>
    <w:p>
      <w:pPr>
        <w:pStyle w:val="BodyText"/>
      </w:pPr>
      <w:r>
        <w:t xml:space="preserve">In Chile Santiago’s rapidly evolving tech landscape, the demand for skilled Software Engineers is unprecedented. The city has become a hub for innovation, with startups and established companies alike investing in cutting-edge technologies. As a Software Engineer who thrives in fast-paced environments, I am particularly drawn to your company’s reputation for fostering creativity and embracing emerging trends such as artificial intelligence, cloud computing, and data-driven development. My ability to adapt to new tools and methodologies makes me well-suited to contribute meaningfully to your team.</w:t>
      </w:r>
    </w:p>
    <w:bookmarkEnd w:id="20"/>
    <w:bookmarkStart w:id="21" w:name="X8efd09f0ef48859bcb46389e4ade4034be646c8"/>
    <w:p>
      <w:pPr>
        <w:pStyle w:val="Heading2"/>
      </w:pPr>
      <w:r>
        <w:t xml:space="preserve">Technical Expertise Tailored for Chile Santiago’s Tech Scene</w:t>
      </w:r>
    </w:p>
    <w:p>
      <w:pPr>
        <w:pStyle w:val="FirstParagraph"/>
      </w:pPr>
      <w:r>
        <w:t xml:space="preserve">My technical proficiency spans a wide range of programming languages, frameworks, and tools. I am fluent in languages such as Python, Java, and JavaScript, with hands-on experience in full-stack development using technologies like React.js, Node.js, and Django. My work on cloud platforms such as AWS and Azure has equipped me to build resilient applications that scale seamlessly. Additionally, I have a strong foundation in DevOps practices, including CI/CD pipelines and containerization with Docker and Kubernetes.</w:t>
      </w:r>
    </w:p>
    <w:p>
      <w:pPr>
        <w:pStyle w:val="BodyText"/>
      </w:pPr>
      <w:r>
        <w:t xml:space="preserve">What sets me apart as a Software Engineer is my ability to bridge the gap between technical implementation and business goals. For instance, while working on a project for a fintech startup in Chile Santiago, I led the development of a real-time analytics dashboard that improved user engagement by 40%. This experience taught me the importance of understanding client needs and translating them into robust solutions. I am also deeply committed to writing clean, maintainable code that adheres to industry best practices, ensuring long-term sustainability for your projects.</w:t>
      </w:r>
    </w:p>
    <w:bookmarkEnd w:id="21"/>
    <w:bookmarkStart w:id="22" w:name="X70db2d32c7b29fb7b2db76ba30cd240fd720e05"/>
    <w:p>
      <w:pPr>
        <w:pStyle w:val="Heading2"/>
      </w:pPr>
      <w:r>
        <w:t xml:space="preserve">Cultural Fit: Embracing Chile Santiago’s Innovation Ecosystem</w:t>
      </w:r>
    </w:p>
    <w:p>
      <w:pPr>
        <w:pStyle w:val="FirstParagraph"/>
      </w:pPr>
      <w:r>
        <w:t xml:space="preserve">Chile Santiago is more than just a location—it’s a community of innovators, entrepreneurs, and tech enthusiasts who are reshaping industries through digital innovation. As a Software Engineer who values collaboration and cultural diversity, I am excited about the opportunity to work in this environment. The city’s unique blend of tradition and modernity inspires creativity, and I am eager to contribute to projects that align with Chile Santiago’s vision for a technologically empowered future.</w:t>
      </w:r>
    </w:p>
    <w:p>
      <w:pPr>
        <w:pStyle w:val="BodyText"/>
      </w:pPr>
      <w:r>
        <w:t xml:space="preserve">Moreover, my experience working with remote teams across Latin America has honed my ability to communicate effectively in multicultural settings. I understand the importance of building trust and fostering relationships, which is critical for successful software development. In Chile Santiago, where teamwork and community are at the heart of professional culture, I believe my proactive approach and adaptability will make me a valuable asset to your organization.</w:t>
      </w:r>
    </w:p>
    <w:bookmarkEnd w:id="22"/>
    <w:bookmarkStart w:id="23" w:name="Xa8cab58e2ecf8a58e899a0a5cba4a286c79cae8"/>
    <w:p>
      <w:pPr>
        <w:pStyle w:val="Heading2"/>
      </w:pPr>
      <w:r>
        <w:t xml:space="preserve">Why Chile Santiago? A Vision for Growth and Impact</w:t>
      </w:r>
    </w:p>
    <w:p>
      <w:pPr>
        <w:pStyle w:val="FirstParagraph"/>
      </w:pPr>
      <w:r>
        <w:t xml:space="preserve">Choosing to work as a Software Engineer in Chile Santiago is not just about professional growth—it’s about being part of a movement. The city has emerged as a leader in tech innovation, with initiatives like Start-Up Chile and the presence of global companies creating opportunities for talent to flourish. I am particularly inspired by the way local startups are addressing regional challenges through technology, and I am eager to contribute my skills to similar impactful projects.</w:t>
      </w:r>
    </w:p>
    <w:p>
      <w:pPr>
        <w:pStyle w:val="BodyText"/>
      </w:pPr>
      <w:r>
        <w:t xml:space="preserve">In addition to its professional opportunities, Chile Santiago offers a rich cultural experience that complements a tech career. From its bustling neighborhoods to its stunning natural landscapes, the city provides an environment where creativity and productivity can coexist. I am confident that working in this setting will not only enhance my technical capabilities but also enrich my perspective as a Software Engineer.</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possibility of joining your team as a Software Engineer in Chile Santiago. My technical skills, combined with my passion for innovation and adaptability, make me well-suited to contribute to your company’s goals. I would be honored to bring my expertise in software development to a dynamic environment like yours and help drive the next phase of your success.</w:t>
      </w:r>
    </w:p>
    <w:p>
      <w:pPr>
        <w:pStyle w:val="BodyText"/>
      </w:pPr>
      <w:r>
        <w:t xml:space="preserve">Thank you for considering my application. I look forward to the opportunity to discuss how I can contribute to your team and further explore how my background aligns with your needs. Please feel free to contact me at [Your Phone Number] or [Your Email Address] at your earliest convenience.</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Chile Santiago</dc:title>
  <dc:creator/>
  <dc:language>en</dc:language>
  <cp:keywords/>
  <dcterms:created xsi:type="dcterms:W3CDTF">2026-07-17T13:38:56Z</dcterms:created>
  <dcterms:modified xsi:type="dcterms:W3CDTF">2026-07-17T13:38:56Z</dcterms:modified>
</cp:coreProperties>
</file>

<file path=docProps/custom.xml><?xml version="1.0" encoding="utf-8"?>
<Properties xmlns="http://schemas.openxmlformats.org/officeDocument/2006/custom-properties" xmlns:vt="http://schemas.openxmlformats.org/officeDocument/2006/docPropsVTypes"/>
</file>